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3442A" w14:textId="77777777" w:rsidR="00E73F55" w:rsidRDefault="00E73F55" w:rsidP="00E73F55">
      <w:pPr>
        <w:pStyle w:val="Nzev"/>
        <w:rPr>
          <w:lang w:val="en-GB"/>
        </w:rPr>
      </w:pPr>
      <w:r>
        <w:rPr>
          <w:lang w:val="en-GB"/>
        </w:rPr>
        <w:t>SWOT analysis</w:t>
      </w:r>
    </w:p>
    <w:p w14:paraId="348ADF3E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Daniel Hurryup</w:t>
      </w:r>
    </w:p>
    <w:p w14:paraId="4EA31B26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Petra Notexample</w:t>
      </w:r>
    </w:p>
    <w:p w14:paraId="62556189" w14:textId="77777777" w:rsidR="007A072B" w:rsidRDefault="007A072B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commentRangeStart w:id="0"/>
      <w:r>
        <w:rPr>
          <w:rFonts w:ascii="Calibri" w:hAnsi="Calibri" w:cs="Calibri"/>
          <w:lang w:val="en-GB"/>
        </w:rPr>
        <w:t xml:space="preserve"> </w:t>
      </w:r>
      <w:commentRangeEnd w:id="0"/>
      <w:r>
        <w:rPr>
          <w:rStyle w:val="Odkaznakoment"/>
        </w:rPr>
        <w:commentReference w:id="0"/>
      </w:r>
    </w:p>
    <w:p w14:paraId="008BB1B8" w14:textId="77777777" w:rsidR="0078649A" w:rsidRDefault="0078649A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78649A" w14:paraId="081D0105" w14:textId="77777777" w:rsidTr="0078649A">
        <w:tc>
          <w:tcPr>
            <w:tcW w:w="4644" w:type="dxa"/>
          </w:tcPr>
          <w:p w14:paraId="0A2D975F" w14:textId="77777777" w:rsidR="0078649A" w:rsidRP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n-GB"/>
              </w:rPr>
            </w:pPr>
            <w:r w:rsidRPr="0078649A">
              <w:rPr>
                <w:rFonts w:ascii="Calibri" w:hAnsi="Calibri" w:cs="Calibri"/>
                <w:b/>
                <w:lang w:val="en-GB"/>
              </w:rPr>
              <w:t>Strengths</w:t>
            </w:r>
          </w:p>
          <w:p w14:paraId="1214BB7B" w14:textId="77777777" w:rsidR="0078649A" w:rsidRDefault="00593B46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Own production</w:t>
            </w:r>
          </w:p>
          <w:p w14:paraId="406923DB" w14:textId="77777777" w:rsidR="00593B46" w:rsidRDefault="00593B46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ISO-certified</w:t>
            </w:r>
          </w:p>
          <w:p w14:paraId="1C91534D" w14:textId="77777777" w:rsid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4644" w:type="dxa"/>
          </w:tcPr>
          <w:p w14:paraId="0E357EC0" w14:textId="77777777" w:rsidR="0078649A" w:rsidRP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n-GB"/>
              </w:rPr>
            </w:pPr>
            <w:r w:rsidRPr="0078649A">
              <w:rPr>
                <w:rFonts w:ascii="Calibri" w:hAnsi="Calibri" w:cs="Calibri"/>
                <w:b/>
                <w:lang w:val="en-GB"/>
              </w:rPr>
              <w:t>Weaknesses</w:t>
            </w:r>
          </w:p>
          <w:p w14:paraId="354C540F" w14:textId="77777777" w:rsidR="0078649A" w:rsidRDefault="007A072B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Small customer base</w:t>
            </w:r>
          </w:p>
          <w:p w14:paraId="4C4181CA" w14:textId="77777777" w:rsid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</w:p>
        </w:tc>
      </w:tr>
      <w:tr w:rsidR="0078649A" w14:paraId="2B1FEF56" w14:textId="77777777" w:rsidTr="0078649A">
        <w:tc>
          <w:tcPr>
            <w:tcW w:w="4644" w:type="dxa"/>
          </w:tcPr>
          <w:p w14:paraId="5BBCE01A" w14:textId="77777777" w:rsidR="0078649A" w:rsidRP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n-GB"/>
              </w:rPr>
            </w:pPr>
            <w:r w:rsidRPr="0078649A">
              <w:rPr>
                <w:rFonts w:ascii="Calibri" w:hAnsi="Calibri" w:cs="Calibri"/>
                <w:b/>
                <w:lang w:val="en-GB"/>
              </w:rPr>
              <w:t>Opportunities</w:t>
            </w:r>
          </w:p>
          <w:p w14:paraId="77EE23A1" w14:textId="77777777" w:rsid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One main supplier</w:t>
            </w:r>
          </w:p>
          <w:p w14:paraId="05D9BDB2" w14:textId="77777777" w:rsidR="007A072B" w:rsidRDefault="007A072B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Specialized machinery</w:t>
            </w:r>
          </w:p>
          <w:p w14:paraId="0D4EFFDA" w14:textId="77777777" w:rsid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4644" w:type="dxa"/>
          </w:tcPr>
          <w:p w14:paraId="2ABA0BCA" w14:textId="77777777" w:rsidR="0078649A" w:rsidRDefault="0078649A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n-GB"/>
              </w:rPr>
            </w:pPr>
            <w:r>
              <w:rPr>
                <w:rFonts w:ascii="Calibri" w:hAnsi="Calibri" w:cs="Calibri"/>
                <w:b/>
                <w:lang w:val="en-GB"/>
              </w:rPr>
              <w:t>Threat</w:t>
            </w:r>
            <w:r w:rsidRPr="0078649A">
              <w:rPr>
                <w:rFonts w:ascii="Calibri" w:hAnsi="Calibri" w:cs="Calibri"/>
                <w:b/>
                <w:lang w:val="en-GB"/>
              </w:rPr>
              <w:t>s</w:t>
            </w:r>
          </w:p>
          <w:p w14:paraId="3E6303B3" w14:textId="77777777" w:rsidR="0078649A" w:rsidRDefault="0078649A" w:rsidP="0078649A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commentRangeStart w:id="1"/>
            <w:r>
              <w:rPr>
                <w:rFonts w:ascii="Calibri" w:hAnsi="Calibri" w:cs="Calibri"/>
                <w:lang w:val="en-GB"/>
              </w:rPr>
              <w:t>One main supplier</w:t>
            </w:r>
            <w:commentRangeEnd w:id="1"/>
            <w:r>
              <w:rPr>
                <w:rStyle w:val="Odkaznakoment"/>
              </w:rPr>
              <w:commentReference w:id="1"/>
            </w:r>
          </w:p>
          <w:p w14:paraId="7791B028" w14:textId="77777777" w:rsidR="0078649A" w:rsidRPr="0078649A" w:rsidRDefault="00E84E95" w:rsidP="00E73F5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 w:rsidRPr="00E84E95">
              <w:rPr>
                <w:rFonts w:ascii="Calibri" w:hAnsi="Calibri" w:cs="Calibri"/>
                <w:lang w:val="en-GB"/>
              </w:rPr>
              <w:t>Threat of unionization</w:t>
            </w:r>
          </w:p>
        </w:tc>
      </w:tr>
    </w:tbl>
    <w:p w14:paraId="032D7303" w14:textId="77777777" w:rsidR="0078649A" w:rsidRDefault="0078649A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01A1F97C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3DECB0CA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3C46FC56" w14:textId="77777777" w:rsidR="00E73F55" w:rsidRP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lang w:val="en-GB"/>
        </w:rPr>
      </w:pPr>
      <w:r w:rsidRPr="00E73F55">
        <w:rPr>
          <w:rFonts w:ascii="Calibri" w:hAnsi="Calibri" w:cs="Calibri"/>
          <w:b/>
          <w:lang w:val="en-GB"/>
        </w:rPr>
        <w:t>Strengths</w:t>
      </w:r>
    </w:p>
    <w:p w14:paraId="0A4B3681" w14:textId="77777777" w:rsidR="00E73F55" w:rsidRPr="00B9299B" w:rsidRDefault="00B9299B" w:rsidP="00B9299B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n-GB"/>
        </w:rPr>
      </w:pPr>
      <w:commentRangeStart w:id="2"/>
      <w:r w:rsidRPr="007A072B">
        <w:rPr>
          <w:rFonts w:ascii="Calibri" w:hAnsi="Calibri" w:cs="Calibri"/>
          <w:b/>
          <w:lang w:val="en-GB"/>
        </w:rPr>
        <w:t>The own production process</w:t>
      </w:r>
      <w:commentRangeEnd w:id="2"/>
      <w:r w:rsidRPr="007A072B">
        <w:rPr>
          <w:rStyle w:val="Odkaznakoment"/>
          <w:b/>
        </w:rPr>
        <w:commentReference w:id="2"/>
      </w:r>
      <w:r w:rsidRPr="007A072B">
        <w:rPr>
          <w:rFonts w:ascii="Calibri" w:hAnsi="Calibri" w:cs="Calibri"/>
          <w:b/>
          <w:lang w:val="en-GB"/>
        </w:rPr>
        <w:t xml:space="preserve">, as contrasted with sourcing externally, enables the company to act independently from affiliates and </w:t>
      </w:r>
      <w:commentRangeStart w:id="3"/>
      <w:r w:rsidRPr="007A072B">
        <w:rPr>
          <w:rFonts w:ascii="Calibri" w:hAnsi="Calibri" w:cs="Calibri"/>
          <w:b/>
          <w:lang w:val="en-GB"/>
        </w:rPr>
        <w:t>diminish potential risks</w:t>
      </w:r>
      <w:commentRangeEnd w:id="3"/>
      <w:r w:rsidR="007A072B">
        <w:rPr>
          <w:rStyle w:val="Odkaznakoment"/>
        </w:rPr>
        <w:commentReference w:id="3"/>
      </w:r>
      <w:r w:rsidRPr="007A072B">
        <w:rPr>
          <w:rFonts w:ascii="Calibri" w:hAnsi="Calibri" w:cs="Calibri"/>
          <w:b/>
          <w:lang w:val="en-GB"/>
        </w:rPr>
        <w:t>.</w:t>
      </w:r>
      <w:r w:rsidRPr="00B9299B">
        <w:rPr>
          <w:rFonts w:ascii="Calibri" w:hAnsi="Calibri" w:cs="Calibri"/>
          <w:lang w:val="en-GB"/>
        </w:rPr>
        <w:t xml:space="preserve"> The</w:t>
      </w:r>
      <w:r>
        <w:rPr>
          <w:rFonts w:ascii="Calibri" w:hAnsi="Calibri" w:cs="Calibri"/>
          <w:lang w:val="en-GB"/>
        </w:rPr>
        <w:t xml:space="preserve"> </w:t>
      </w:r>
      <w:r w:rsidRPr="00B9299B">
        <w:rPr>
          <w:rFonts w:ascii="Calibri" w:hAnsi="Calibri" w:cs="Calibri"/>
          <w:lang w:val="en-GB"/>
        </w:rPr>
        <w:t xml:space="preserve">processes are </w:t>
      </w:r>
      <w:commentRangeStart w:id="4"/>
      <w:r w:rsidRPr="00B9299B">
        <w:rPr>
          <w:rFonts w:ascii="Calibri" w:hAnsi="Calibri" w:cs="Calibri"/>
          <w:lang w:val="en-GB"/>
        </w:rPr>
        <w:t>ISO-certificated</w:t>
      </w:r>
      <w:commentRangeEnd w:id="4"/>
      <w:r>
        <w:rPr>
          <w:rStyle w:val="Odkaznakoment"/>
        </w:rPr>
        <w:commentReference w:id="4"/>
      </w:r>
      <w:r w:rsidRPr="00B9299B">
        <w:rPr>
          <w:rFonts w:ascii="Calibri" w:hAnsi="Calibri" w:cs="Calibri"/>
          <w:lang w:val="en-GB"/>
        </w:rPr>
        <w:t>, which is known as quality seal all over the world and</w:t>
      </w:r>
      <w:r>
        <w:rPr>
          <w:rFonts w:ascii="Calibri" w:hAnsi="Calibri" w:cs="Calibri"/>
          <w:lang w:val="en-GB"/>
        </w:rPr>
        <w:t xml:space="preserve"> </w:t>
      </w:r>
      <w:r w:rsidRPr="00B9299B">
        <w:rPr>
          <w:rFonts w:ascii="Calibri" w:hAnsi="Calibri" w:cs="Calibri"/>
          <w:lang w:val="en-GB"/>
        </w:rPr>
        <w:t>can be used as a credit of trust towards potential new customers and suppliers (Allur</w:t>
      </w:r>
      <w:r>
        <w:rPr>
          <w:rFonts w:ascii="Calibri" w:hAnsi="Calibri" w:cs="Calibri"/>
          <w:lang w:val="en-GB"/>
        </w:rPr>
        <w:t xml:space="preserve"> </w:t>
      </w:r>
      <w:r w:rsidRPr="00B9299B">
        <w:rPr>
          <w:rFonts w:ascii="Calibri" w:hAnsi="Calibri" w:cs="Calibri"/>
          <w:lang w:val="en-GB"/>
        </w:rPr>
        <w:t>E., Heras I., Casadesus M., 2014).</w:t>
      </w:r>
    </w:p>
    <w:p w14:paraId="02769C61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1B59DA7B" w14:textId="77777777" w:rsidR="00E73F55" w:rsidRP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lang w:val="en-GB"/>
        </w:rPr>
      </w:pPr>
      <w:r w:rsidRPr="00E73F55">
        <w:rPr>
          <w:rFonts w:ascii="Calibri" w:hAnsi="Calibri" w:cs="Calibri"/>
          <w:b/>
          <w:lang w:val="en-GB"/>
        </w:rPr>
        <w:t>Weaknesses</w:t>
      </w:r>
    </w:p>
    <w:p w14:paraId="611F5EBA" w14:textId="77777777" w:rsidR="00E73F55" w:rsidRDefault="007A072B" w:rsidP="007A072B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commentRangeStart w:id="5"/>
      <w:r w:rsidRPr="007A072B">
        <w:rPr>
          <w:rFonts w:ascii="Calibri" w:hAnsi="Calibri" w:cs="Calibri"/>
          <w:lang w:val="en-GB"/>
        </w:rPr>
        <w:t xml:space="preserve">PAC’s revenue it’s only generated by a small customer base. </w:t>
      </w:r>
      <w:commentRangeEnd w:id="5"/>
      <w:r>
        <w:rPr>
          <w:rStyle w:val="Odkaznakoment"/>
        </w:rPr>
        <w:commentReference w:id="5"/>
      </w:r>
    </w:p>
    <w:p w14:paraId="0B81DF57" w14:textId="77777777" w:rsidR="00E73F55" w:rsidRP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1061B0F3" w14:textId="77777777" w:rsidR="00E73F55" w:rsidRP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lang w:val="en-GB"/>
        </w:rPr>
      </w:pPr>
      <w:r w:rsidRPr="00E73F55">
        <w:rPr>
          <w:rFonts w:ascii="Calibri" w:hAnsi="Calibri" w:cs="Calibri"/>
          <w:b/>
          <w:lang w:val="en-GB"/>
        </w:rPr>
        <w:t>Opportunities</w:t>
      </w:r>
    </w:p>
    <w:p w14:paraId="0ECE116E" w14:textId="77777777" w:rsidR="00840DAB" w:rsidRDefault="00840DAB" w:rsidP="00E73F5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ompany has one main supplier – they can work more closely together in the future.</w:t>
      </w:r>
    </w:p>
    <w:p w14:paraId="127F5074" w14:textId="77777777" w:rsidR="00E73F55" w:rsidRPr="00E73F55" w:rsidRDefault="00E73F55" w:rsidP="00E73F5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commentRangeStart w:id="6"/>
      <w:r w:rsidRPr="00E73F55">
        <w:rPr>
          <w:rFonts w:ascii="Calibri" w:hAnsi="Calibri" w:cs="Calibri"/>
          <w:lang w:val="en-GB"/>
        </w:rPr>
        <w:t>Specialized machinery as an innovation in the production of the computer complements and</w:t>
      </w:r>
      <w:r>
        <w:rPr>
          <w:rFonts w:ascii="Calibri" w:hAnsi="Calibri" w:cs="Calibri"/>
          <w:lang w:val="en-GB"/>
        </w:rPr>
        <w:t xml:space="preserve"> </w:t>
      </w:r>
      <w:r w:rsidRPr="00E73F55">
        <w:rPr>
          <w:rFonts w:ascii="Calibri" w:hAnsi="Calibri" w:cs="Calibri"/>
          <w:lang w:val="en-GB"/>
        </w:rPr>
        <w:t>final products.</w:t>
      </w:r>
      <w:commentRangeEnd w:id="6"/>
      <w:r w:rsidR="00B9299B">
        <w:rPr>
          <w:rStyle w:val="Odkaznakoment"/>
        </w:rPr>
        <w:commentReference w:id="6"/>
      </w:r>
    </w:p>
    <w:p w14:paraId="393E1B0D" w14:textId="77777777" w:rsidR="00E73F55" w:rsidRDefault="00E73F55" w:rsidP="00E73F5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commentRangeStart w:id="7"/>
      <w:r>
        <w:rPr>
          <w:rFonts w:ascii="Calibri" w:hAnsi="Calibri" w:cs="Calibri"/>
          <w:lang w:val="en-GB"/>
        </w:rPr>
        <w:t xml:space="preserve"> </w:t>
      </w:r>
    </w:p>
    <w:commentRangeEnd w:id="7"/>
    <w:p w14:paraId="1EA0A24F" w14:textId="77777777" w:rsidR="00E73F55" w:rsidRPr="00E73F55" w:rsidRDefault="00E73F55" w:rsidP="00E73F5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>
        <w:rPr>
          <w:rStyle w:val="Odkaznakoment"/>
        </w:rPr>
        <w:commentReference w:id="7"/>
      </w:r>
    </w:p>
    <w:p w14:paraId="137F6959" w14:textId="77777777" w:rsid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</w:p>
    <w:p w14:paraId="19F93B19" w14:textId="77777777" w:rsidR="00E73F55" w:rsidRPr="00E73F55" w:rsidRDefault="00E73F55" w:rsidP="00E73F5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lang w:val="en-GB"/>
        </w:rPr>
      </w:pPr>
      <w:r w:rsidRPr="00E73F55">
        <w:rPr>
          <w:rFonts w:ascii="Calibri" w:hAnsi="Calibri" w:cs="Calibri"/>
          <w:b/>
          <w:lang w:val="en-GB"/>
        </w:rPr>
        <w:t>Threats</w:t>
      </w:r>
    </w:p>
    <w:p w14:paraId="095CF7AA" w14:textId="77777777" w:rsidR="00E73F55" w:rsidRDefault="00840DAB" w:rsidP="00E73F55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ompany has one main supplier – that can be dangerous in price negotiations.</w:t>
      </w:r>
    </w:p>
    <w:p w14:paraId="4E95F678" w14:textId="77777777" w:rsidR="00E84E95" w:rsidRPr="00E73F55" w:rsidRDefault="00E84E95" w:rsidP="00E73F55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GB"/>
        </w:rPr>
      </w:pPr>
      <w:commentRangeStart w:id="8"/>
      <w:r>
        <w:rPr>
          <w:rFonts w:ascii="Calibri" w:hAnsi="Calibri" w:cs="Calibri"/>
          <w:lang w:val="en-GB"/>
        </w:rPr>
        <w:t>Threat of unionization</w:t>
      </w:r>
      <w:commentRangeEnd w:id="8"/>
      <w:r>
        <w:rPr>
          <w:rStyle w:val="Odkaznakoment"/>
        </w:rPr>
        <w:commentReference w:id="8"/>
      </w:r>
      <w:r>
        <w:rPr>
          <w:rFonts w:ascii="Calibri" w:hAnsi="Calibri" w:cs="Calibri"/>
          <w:lang w:val="en-GB"/>
        </w:rPr>
        <w:t xml:space="preserve"> (</w:t>
      </w:r>
      <w:commentRangeStart w:id="9"/>
      <w:r>
        <w:rPr>
          <w:rFonts w:ascii="Calibri" w:hAnsi="Calibri" w:cs="Calibri"/>
          <w:lang w:val="en-GB"/>
        </w:rPr>
        <w:t>Brown</w:t>
      </w:r>
      <w:commentRangeEnd w:id="9"/>
      <w:r>
        <w:rPr>
          <w:rStyle w:val="Odkaznakoment"/>
        </w:rPr>
        <w:commentReference w:id="9"/>
      </w:r>
      <w:r>
        <w:rPr>
          <w:rFonts w:ascii="Calibri" w:hAnsi="Calibri" w:cs="Calibri"/>
          <w:lang w:val="en-GB"/>
        </w:rPr>
        <w:t>, 2009)</w:t>
      </w:r>
    </w:p>
    <w:p w14:paraId="6A1D3EE5" w14:textId="77777777" w:rsidR="00685CFC" w:rsidRDefault="00685CFC" w:rsidP="00E73F55"/>
    <w:p w14:paraId="7F02C735" w14:textId="77777777" w:rsidR="00840DAB" w:rsidRDefault="00840DAB" w:rsidP="00E73F55"/>
    <w:p w14:paraId="28A12B4D" w14:textId="77777777" w:rsidR="00840DAB" w:rsidRDefault="00840DAB" w:rsidP="00E73F55">
      <w:pPr>
        <w:rPr>
          <w:b/>
        </w:rPr>
      </w:pPr>
      <w:r w:rsidRPr="00840DAB">
        <w:rPr>
          <w:b/>
        </w:rPr>
        <w:t>References</w:t>
      </w:r>
    </w:p>
    <w:p w14:paraId="4A06E3F1" w14:textId="77777777" w:rsidR="00840DAB" w:rsidRDefault="00840DAB" w:rsidP="00840DAB">
      <w:pPr>
        <w:rPr>
          <w:rFonts w:ascii="ArialMT" w:cs="ArialMT"/>
          <w:sz w:val="24"/>
          <w:szCs w:val="24"/>
          <w:lang w:val="en-GB"/>
        </w:rPr>
      </w:pPr>
      <w:commentRangeStart w:id="10"/>
      <w:r w:rsidRPr="00840DAB">
        <w:rPr>
          <w:rFonts w:ascii="ArialMT" w:cs="ArialMT"/>
          <w:sz w:val="24"/>
          <w:szCs w:val="24"/>
          <w:lang w:val="en-GB"/>
        </w:rPr>
        <w:t>Allur E., Heras I., Casades</w:t>
      </w:r>
      <w:r w:rsidRPr="00840DAB">
        <w:rPr>
          <w:rFonts w:ascii="ArialMT" w:cs="ArialMT"/>
          <w:sz w:val="24"/>
          <w:szCs w:val="24"/>
          <w:lang w:val="en-GB"/>
        </w:rPr>
        <w:t>ú</w:t>
      </w:r>
      <w:r w:rsidRPr="00840DAB">
        <w:rPr>
          <w:rFonts w:ascii="ArialMT" w:cs="ArialMT"/>
          <w:sz w:val="24"/>
          <w:szCs w:val="24"/>
          <w:lang w:val="en-GB"/>
        </w:rPr>
        <w:t>s M. (2014) Internalization of ISO 9001</w:t>
      </w:r>
      <w:commentRangeEnd w:id="10"/>
      <w:r>
        <w:rPr>
          <w:rStyle w:val="Odkaznakoment"/>
        </w:rPr>
        <w:commentReference w:id="10"/>
      </w:r>
    </w:p>
    <w:commentRangeStart w:id="12"/>
    <w:p w14:paraId="05636C85" w14:textId="77777777" w:rsidR="00840DAB" w:rsidRDefault="00D62471" w:rsidP="00840DAB">
      <w:r>
        <w:fldChar w:fldCharType="begin"/>
      </w:r>
      <w:r>
        <w:instrText xml:space="preserve"> HYPERLINK "</w:instrText>
      </w:r>
      <w:r w:rsidRPr="00774200">
        <w:instrText>http://www.ibusine</w:instrText>
      </w:r>
      <w:r>
        <w:instrText xml:space="preserve">ss.de/aktuell/db/537473SUR.html" </w:instrText>
      </w:r>
      <w:r>
        <w:fldChar w:fldCharType="separate"/>
      </w:r>
      <w:r w:rsidRPr="007A27B9">
        <w:rPr>
          <w:rStyle w:val="Hypertextovodkaz"/>
        </w:rPr>
        <w:t>http://www.ibusiness.de/aktuell/db/537473SUR.html</w:t>
      </w:r>
      <w:r>
        <w:fldChar w:fldCharType="end"/>
      </w:r>
      <w:commentRangeEnd w:id="12"/>
      <w:r>
        <w:rPr>
          <w:rStyle w:val="Odkaznakoment"/>
        </w:rPr>
        <w:commentReference w:id="12"/>
      </w:r>
    </w:p>
    <w:p w14:paraId="5246E73B" w14:textId="77777777" w:rsidR="00D62471" w:rsidRPr="00774200" w:rsidRDefault="00D62471" w:rsidP="00840DAB">
      <w:commentRangeStart w:id="13"/>
      <w:r w:rsidRPr="00D62471">
        <w:t>http://klbrown1.blogspot.cz/2009/10/disadvantages-of-labor-unions.html</w:t>
      </w:r>
      <w:commentRangeEnd w:id="13"/>
      <w:r>
        <w:rPr>
          <w:rStyle w:val="Odkaznakoment"/>
        </w:rPr>
        <w:commentReference w:id="13"/>
      </w:r>
    </w:p>
    <w:sectPr w:rsidR="00D62471" w:rsidRPr="007742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irásek Michal" w:date="2017-10-12T12:12:00Z" w:initials="JM">
    <w:p w14:paraId="40B6A21D" w14:textId="77777777" w:rsidR="00CB660C" w:rsidRPr="007A072B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7A072B">
        <w:rPr>
          <w:lang w:val="en-GB"/>
        </w:rPr>
        <w:t>No i</w:t>
      </w:r>
      <w:r>
        <w:rPr>
          <w:lang w:val="en-GB"/>
        </w:rPr>
        <w:t>n</w:t>
      </w:r>
      <w:r w:rsidRPr="007A072B">
        <w:rPr>
          <w:lang w:val="en-GB"/>
        </w:rPr>
        <w:t>troduction – better to start with a few sentences summarizing info about the company (but not more than 70-80 words)</w:t>
      </w:r>
    </w:p>
  </w:comment>
  <w:comment w:id="1" w:author="Jirásek Michal" w:date="2017-10-12T12:12:00Z" w:initials="JM">
    <w:p w14:paraId="39760F13" w14:textId="77777777" w:rsidR="00CB660C" w:rsidRPr="007A072B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7A072B">
        <w:rPr>
          <w:lang w:val="en-GB"/>
        </w:rPr>
        <w:t>The same factor both in opportunities and threats – if so, better to put it into more detail (e.g. Threat – overreliance on one supplier)</w:t>
      </w:r>
    </w:p>
  </w:comment>
  <w:comment w:id="2" w:author="Jirásek Michal" w:date="2017-10-12T12:13:00Z" w:initials="JM">
    <w:p w14:paraId="012D0BE5" w14:textId="77777777" w:rsidR="00CB660C" w:rsidRPr="007A072B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7A072B">
        <w:rPr>
          <w:lang w:val="en-GB"/>
        </w:rPr>
        <w:t>Might be – but is it common to outsource production in the industry or not?</w:t>
      </w:r>
    </w:p>
  </w:comment>
  <w:comment w:id="3" w:author="Jirásek Michal" w:date="2017-10-12T12:14:00Z" w:initials="JM">
    <w:p w14:paraId="382E0850" w14:textId="77777777" w:rsidR="00CB660C" w:rsidRPr="007A072B" w:rsidRDefault="00CB660C">
      <w:pPr>
        <w:pStyle w:val="Textkomente"/>
        <w:rPr>
          <w:lang w:val="en-GB"/>
        </w:rPr>
      </w:pPr>
      <w:r w:rsidRPr="007A072B">
        <w:rPr>
          <w:rStyle w:val="Odkaznakoment"/>
          <w:lang w:val="en-GB"/>
        </w:rPr>
        <w:annotationRef/>
      </w:r>
      <w:r w:rsidRPr="007A072B">
        <w:rPr>
          <w:lang w:val="en-GB"/>
        </w:rPr>
        <w:t>When writing in paragraphs it is</w:t>
      </w:r>
      <w:r>
        <w:rPr>
          <w:lang w:val="en-GB"/>
        </w:rPr>
        <w:t xml:space="preserve"> a good idea to put key words into bold font – but do this only for maximum 4-5 words in one paragraph, do not do this for whole sentences.</w:t>
      </w:r>
    </w:p>
  </w:comment>
  <w:comment w:id="4" w:author="Jirásek Michal" w:date="2017-10-12T12:14:00Z" w:initials="JM">
    <w:p w14:paraId="5901C0C6" w14:textId="77777777" w:rsidR="00CB660C" w:rsidRPr="007A072B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7A072B">
        <w:rPr>
          <w:lang w:val="en-GB"/>
        </w:rPr>
        <w:t>Does ISO certification bring real advantage (isn’t it common?)</w:t>
      </w:r>
    </w:p>
  </w:comment>
  <w:comment w:id="5" w:author="Jirásek Michal" w:date="2017-10-12T12:12:00Z" w:initials="JM">
    <w:p w14:paraId="334D5DD2" w14:textId="77777777" w:rsidR="00CB660C" w:rsidRDefault="00CB660C">
      <w:pPr>
        <w:pStyle w:val="Textkomente"/>
      </w:pPr>
      <w:r>
        <w:rPr>
          <w:rStyle w:val="Odkaznakoment"/>
        </w:rPr>
        <w:annotationRef/>
      </w:r>
    </w:p>
    <w:p w14:paraId="3A151EBA" w14:textId="77777777" w:rsidR="00CB660C" w:rsidRPr="007A072B" w:rsidRDefault="00CB660C">
      <w:pPr>
        <w:pStyle w:val="Textkomente"/>
        <w:rPr>
          <w:lang w:val="en-GB"/>
        </w:rPr>
      </w:pPr>
      <w:r w:rsidRPr="007A072B">
        <w:rPr>
          <w:lang w:val="en-GB"/>
        </w:rPr>
        <w:t>1. Customers – rather external factor</w:t>
      </w:r>
    </w:p>
    <w:p w14:paraId="57488C74" w14:textId="77777777" w:rsidR="00CB660C" w:rsidRDefault="00CB660C">
      <w:pPr>
        <w:pStyle w:val="Textkomente"/>
      </w:pPr>
      <w:r w:rsidRPr="007A072B">
        <w:rPr>
          <w:lang w:val="en-GB"/>
        </w:rPr>
        <w:t>2. It’s better to but the analysis into normal paragraphs (rather than numbered/bullet list) – this will allow you to highlight what is important (by the amount of arguments and detail you give it)</w:t>
      </w:r>
    </w:p>
  </w:comment>
  <w:comment w:id="6" w:author="Jirásek Michal" w:date="2017-10-12T12:12:00Z" w:initials="JM">
    <w:p w14:paraId="1541118A" w14:textId="77777777" w:rsidR="00CB660C" w:rsidRDefault="00CB660C">
      <w:pPr>
        <w:pStyle w:val="Textkomente"/>
      </w:pPr>
      <w:r>
        <w:rPr>
          <w:rStyle w:val="Odkaznakoment"/>
        </w:rPr>
        <w:annotationRef/>
      </w:r>
    </w:p>
    <w:p w14:paraId="7C4A94F9" w14:textId="77777777" w:rsidR="00CB660C" w:rsidRPr="007A072B" w:rsidRDefault="00CB660C">
      <w:pPr>
        <w:pStyle w:val="Textkomente"/>
        <w:rPr>
          <w:lang w:val="en-GB"/>
        </w:rPr>
      </w:pPr>
      <w:r w:rsidRPr="007A072B">
        <w:rPr>
          <w:lang w:val="en-GB"/>
        </w:rPr>
        <w:t>1. Not an opportunity, rather internal</w:t>
      </w:r>
    </w:p>
    <w:p w14:paraId="54421D5A" w14:textId="77777777" w:rsidR="00CB660C" w:rsidRPr="007A072B" w:rsidRDefault="00CB660C">
      <w:pPr>
        <w:pStyle w:val="Textkomente"/>
        <w:rPr>
          <w:lang w:val="en-GB"/>
        </w:rPr>
      </w:pPr>
      <w:r w:rsidRPr="007A072B">
        <w:rPr>
          <w:lang w:val="en-GB"/>
        </w:rPr>
        <w:t>2. Is it really a strength – don’t the competitors have same or even better machinery? No argumentation.</w:t>
      </w:r>
    </w:p>
  </w:comment>
  <w:comment w:id="7" w:author="Jirásek Michal" w:date="2017-10-12T12:12:00Z" w:initials="JM">
    <w:p w14:paraId="076CDA25" w14:textId="77777777" w:rsidR="00CB660C" w:rsidRPr="007A072B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7A072B">
        <w:rPr>
          <w:lang w:val="en-GB"/>
        </w:rPr>
        <w:t>Blank list – doesn’t seem that authors put much effort into their project (they did not checked their final work)</w:t>
      </w:r>
    </w:p>
  </w:comment>
  <w:comment w:id="8" w:author="Jirásek Michal" w:date="2017-10-12T12:24:00Z" w:initials="JM">
    <w:p w14:paraId="75F965C0" w14:textId="77777777" w:rsidR="00CB660C" w:rsidRPr="00E84E95" w:rsidRDefault="00CB660C">
      <w:pPr>
        <w:pStyle w:val="Textkomente"/>
        <w:rPr>
          <w:lang w:val="en-GB"/>
        </w:rPr>
      </w:pPr>
      <w:r w:rsidRPr="00E84E95">
        <w:rPr>
          <w:rStyle w:val="Odkaznakoment"/>
          <w:lang w:val="en-GB"/>
        </w:rPr>
        <w:annotationRef/>
      </w:r>
    </w:p>
    <w:p w14:paraId="7BC16C4F" w14:textId="77777777" w:rsidR="00CB660C" w:rsidRPr="00E84E95" w:rsidRDefault="00CB660C">
      <w:pPr>
        <w:pStyle w:val="Textkomente"/>
        <w:rPr>
          <w:lang w:val="en-GB"/>
        </w:rPr>
      </w:pPr>
      <w:r w:rsidRPr="00E84E95">
        <w:rPr>
          <w:lang w:val="en-GB"/>
        </w:rPr>
        <w:t>1. Labelling something as a threat doesn’t make it one (internal factor)</w:t>
      </w:r>
    </w:p>
    <w:p w14:paraId="466512C0" w14:textId="77777777" w:rsidR="00CB660C" w:rsidRPr="00E84E95" w:rsidRDefault="00CB660C">
      <w:pPr>
        <w:pStyle w:val="Textkomente"/>
        <w:rPr>
          <w:lang w:val="en-GB"/>
        </w:rPr>
      </w:pPr>
      <w:r w:rsidRPr="00E84E95">
        <w:rPr>
          <w:lang w:val="en-GB"/>
        </w:rPr>
        <w:t>2. Unions are also beneficial – it has to be argumented why it is a proble</w:t>
      </w:r>
      <w:r>
        <w:rPr>
          <w:lang w:val="en-GB"/>
        </w:rPr>
        <w:t>m for a given company</w:t>
      </w:r>
    </w:p>
  </w:comment>
  <w:comment w:id="9" w:author="Jirásek Michal" w:date="2017-10-12T12:25:00Z" w:initials="JM">
    <w:p w14:paraId="2E8D39ED" w14:textId="77777777" w:rsidR="00CB660C" w:rsidRPr="00E84E95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E84E95">
        <w:rPr>
          <w:lang w:val="en-GB"/>
        </w:rPr>
        <w:t>What is the source you are referencing to?</w:t>
      </w:r>
    </w:p>
  </w:comment>
  <w:comment w:id="10" w:author="Jirásek Michal" w:date="2017-10-12T12:12:00Z" w:initials="JM">
    <w:p w14:paraId="7AF3FB55" w14:textId="77777777" w:rsidR="00CB660C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="00850B2A">
        <w:rPr>
          <w:lang w:val="en-GB"/>
        </w:rPr>
        <w:t xml:space="preserve">1: </w:t>
      </w:r>
      <w:r w:rsidRPr="007A072B">
        <w:rPr>
          <w:lang w:val="en-GB"/>
        </w:rPr>
        <w:t>Does not follow any citation style – important facts are missing (source – Journal, book,…)</w:t>
      </w:r>
    </w:p>
    <w:p w14:paraId="7CFDDB98" w14:textId="77777777" w:rsidR="00850B2A" w:rsidRPr="007A072B" w:rsidRDefault="00850B2A">
      <w:pPr>
        <w:pStyle w:val="Textkomente"/>
        <w:rPr>
          <w:lang w:val="en-GB"/>
        </w:rPr>
      </w:pPr>
      <w:r>
        <w:rPr>
          <w:lang w:val="en-GB"/>
        </w:rPr>
        <w:t>2. Different font (formatting is not crucial, but it is a clear indication how much thorough you were)</w:t>
      </w:r>
      <w:bookmarkStart w:id="11" w:name="_GoBack"/>
      <w:bookmarkEnd w:id="11"/>
    </w:p>
  </w:comment>
  <w:comment w:id="12" w:author="Jirásek Michal" w:date="2017-10-12T15:21:00Z" w:initials="JM">
    <w:p w14:paraId="31DE4FD4" w14:textId="77777777" w:rsidR="00CB660C" w:rsidRDefault="00CB660C">
      <w:pPr>
        <w:pStyle w:val="Textkomente"/>
      </w:pPr>
      <w:r>
        <w:rPr>
          <w:rStyle w:val="Odkaznakoment"/>
        </w:rPr>
        <w:annotationRef/>
      </w:r>
    </w:p>
    <w:p w14:paraId="38A94A5D" w14:textId="77777777" w:rsidR="00CB660C" w:rsidRPr="00E84E95" w:rsidRDefault="00CB660C">
      <w:pPr>
        <w:pStyle w:val="Textkomente"/>
        <w:rPr>
          <w:lang w:val="en-GB"/>
        </w:rPr>
      </w:pPr>
      <w:r w:rsidRPr="00E84E95">
        <w:rPr>
          <w:lang w:val="en-GB"/>
        </w:rPr>
        <w:t>1. Even web link require certain citation style</w:t>
      </w:r>
    </w:p>
    <w:p w14:paraId="51969D2A" w14:textId="77777777" w:rsidR="00CB660C" w:rsidRDefault="00CB660C">
      <w:pPr>
        <w:pStyle w:val="Textkomente"/>
      </w:pPr>
      <w:r w:rsidRPr="00E84E95">
        <w:rPr>
          <w:lang w:val="en-GB"/>
        </w:rPr>
        <w:t>2. Not mentioned in the text – where it was used (and was it used at al</w:t>
      </w:r>
      <w:r>
        <w:rPr>
          <w:lang w:val="en-GB"/>
        </w:rPr>
        <w:t>l</w:t>
      </w:r>
      <w:r w:rsidRPr="00E84E95">
        <w:rPr>
          <w:lang w:val="en-GB"/>
        </w:rPr>
        <w:t>)</w:t>
      </w:r>
    </w:p>
  </w:comment>
  <w:comment w:id="13" w:author="Jirásek Michal" w:date="2017-10-12T12:23:00Z" w:initials="JM">
    <w:p w14:paraId="1A1823C2" w14:textId="77777777" w:rsidR="00CB660C" w:rsidRPr="00E84E95" w:rsidRDefault="00CB660C">
      <w:pPr>
        <w:pStyle w:val="Textkomente"/>
        <w:rPr>
          <w:lang w:val="en-GB"/>
        </w:rPr>
      </w:pPr>
      <w:r>
        <w:rPr>
          <w:rStyle w:val="Odkaznakoment"/>
        </w:rPr>
        <w:annotationRef/>
      </w:r>
      <w:r w:rsidRPr="00E84E95">
        <w:rPr>
          <w:lang w:val="en-GB"/>
        </w:rPr>
        <w:t>Blogs, news pages etc. are usually not a good resources for your argumentation – rely rather on industry survey (published by industry associations or consulting companies – such as McKinsey, KPMG etc.) or scientific resourc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0B6A21D" w15:done="0"/>
  <w15:commentEx w15:paraId="39760F13" w15:done="0"/>
  <w15:commentEx w15:paraId="012D0BE5" w15:done="0"/>
  <w15:commentEx w15:paraId="382E0850" w15:done="0"/>
  <w15:commentEx w15:paraId="5901C0C6" w15:done="0"/>
  <w15:commentEx w15:paraId="57488C74" w15:done="0"/>
  <w15:commentEx w15:paraId="54421D5A" w15:done="0"/>
  <w15:commentEx w15:paraId="076CDA25" w15:done="0"/>
  <w15:commentEx w15:paraId="466512C0" w15:done="0"/>
  <w15:commentEx w15:paraId="2E8D39ED" w15:done="0"/>
  <w15:commentEx w15:paraId="7CFDDB98" w15:done="0"/>
  <w15:commentEx w15:paraId="51969D2A" w15:done="0"/>
  <w15:commentEx w15:paraId="1A1823C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04774"/>
    <w:multiLevelType w:val="hybridMultilevel"/>
    <w:tmpl w:val="382A26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D1173A"/>
    <w:multiLevelType w:val="hybridMultilevel"/>
    <w:tmpl w:val="93FEE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D86EC6"/>
    <w:multiLevelType w:val="hybridMultilevel"/>
    <w:tmpl w:val="D4229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97C6C"/>
    <w:multiLevelType w:val="hybridMultilevel"/>
    <w:tmpl w:val="4E266C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16548"/>
    <w:multiLevelType w:val="hybridMultilevel"/>
    <w:tmpl w:val="382A26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0E4757"/>
    <w:multiLevelType w:val="hybridMultilevel"/>
    <w:tmpl w:val="D4229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TMytTQxNDcxszRV0lEKTi0uzszPAykwrAUApRyN6CwAAAA="/>
  </w:docVars>
  <w:rsids>
    <w:rsidRoot w:val="00E73F55"/>
    <w:rsid w:val="003B4B5D"/>
    <w:rsid w:val="00593B46"/>
    <w:rsid w:val="00685CFC"/>
    <w:rsid w:val="00774200"/>
    <w:rsid w:val="0078649A"/>
    <w:rsid w:val="007A072B"/>
    <w:rsid w:val="00840DAB"/>
    <w:rsid w:val="00850B2A"/>
    <w:rsid w:val="008A07B2"/>
    <w:rsid w:val="009C3912"/>
    <w:rsid w:val="00B9299B"/>
    <w:rsid w:val="00CB660C"/>
    <w:rsid w:val="00D62471"/>
    <w:rsid w:val="00E73F55"/>
    <w:rsid w:val="00E84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16E1C"/>
  <w15:docId w15:val="{AB920BC1-466C-493C-A6D3-ECD17613D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E73F5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E73F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cs-CZ"/>
    </w:rPr>
  </w:style>
  <w:style w:type="paragraph" w:styleId="Odstavecseseznamem">
    <w:name w:val="List Paragraph"/>
    <w:basedOn w:val="Normln"/>
    <w:uiPriority w:val="34"/>
    <w:qFormat/>
    <w:rsid w:val="00E73F5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73F5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73F5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73F55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73F5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73F55"/>
    <w:rPr>
      <w:b/>
      <w:bCs/>
      <w:sz w:val="20"/>
      <w:szCs w:val="20"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73F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73F55"/>
    <w:rPr>
      <w:rFonts w:ascii="Tahoma" w:hAnsi="Tahoma" w:cs="Tahoma"/>
      <w:sz w:val="16"/>
      <w:szCs w:val="16"/>
      <w:lang w:val="cs-CZ"/>
    </w:rPr>
  </w:style>
  <w:style w:type="table" w:styleId="Mkatabulky">
    <w:name w:val="Table Grid"/>
    <w:basedOn w:val="Normlntabulka"/>
    <w:uiPriority w:val="59"/>
    <w:rsid w:val="00786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D6247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4B105-28C8-4CA7-89EC-22E64854A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1</Pages>
  <Words>186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ásek Michal</dc:creator>
  <cp:lastModifiedBy>Michal Jirásek</cp:lastModifiedBy>
  <cp:revision>8</cp:revision>
  <cp:lastPrinted>2017-10-12T09:48:00Z</cp:lastPrinted>
  <dcterms:created xsi:type="dcterms:W3CDTF">2017-10-12T09:43:00Z</dcterms:created>
  <dcterms:modified xsi:type="dcterms:W3CDTF">2017-10-13T08:19:00Z</dcterms:modified>
</cp:coreProperties>
</file>